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0683E" w14:textId="297E129D" w:rsidR="00A91DE2" w:rsidRPr="006C3DCB" w:rsidRDefault="00A91DE2" w:rsidP="006C3DCB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3889" w:type="pct"/>
        <w:tblLayout w:type="fixed"/>
        <w:tblLook w:val="0060" w:firstRow="1" w:lastRow="1" w:firstColumn="0" w:lastColumn="0" w:noHBand="0" w:noVBand="0"/>
      </w:tblPr>
      <w:tblGrid>
        <w:gridCol w:w="6118"/>
        <w:gridCol w:w="1330"/>
      </w:tblGrid>
      <w:tr w:rsidR="006C3DCB" w:rsidRPr="006C3DCB" w14:paraId="2939F143" w14:textId="77777777" w:rsidTr="00A33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48" w:type="dxa"/>
            <w:gridSpan w:val="2"/>
          </w:tcPr>
          <w:p w14:paraId="55228AF6" w14:textId="03EA56D2" w:rsidR="006C3DCB" w:rsidRPr="006C3DCB" w:rsidRDefault="006C3DCB" w:rsidP="006C3DCB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Table 1: Is Climate Change Being Mentioned?</w:t>
            </w:r>
          </w:p>
        </w:tc>
      </w:tr>
      <w:tr w:rsidR="00A91DE2" w:rsidRPr="006C3DCB" w14:paraId="7B5F72B8" w14:textId="77777777" w:rsidTr="006C3DCB">
        <w:tc>
          <w:tcPr>
            <w:tcW w:w="6118" w:type="dxa"/>
          </w:tcPr>
          <w:p w14:paraId="2EE94E6A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onstant</w:t>
            </w:r>
          </w:p>
        </w:tc>
        <w:tc>
          <w:tcPr>
            <w:tcW w:w="1330" w:type="dxa"/>
          </w:tcPr>
          <w:p w14:paraId="4771FF6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857</w:t>
            </w:r>
          </w:p>
        </w:tc>
      </w:tr>
      <w:tr w:rsidR="00A91DE2" w:rsidRPr="006C3DCB" w14:paraId="1C824001" w14:textId="77777777" w:rsidTr="006C3DCB">
        <w:tc>
          <w:tcPr>
            <w:tcW w:w="6118" w:type="dxa"/>
          </w:tcPr>
          <w:p w14:paraId="17C1036B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62ACDC09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708)</w:t>
            </w:r>
          </w:p>
        </w:tc>
      </w:tr>
      <w:tr w:rsidR="00A91DE2" w:rsidRPr="006C3DCB" w14:paraId="28F7402A" w14:textId="77777777" w:rsidTr="006C3DCB">
        <w:tc>
          <w:tcPr>
            <w:tcW w:w="6118" w:type="dxa"/>
          </w:tcPr>
          <w:p w14:paraId="4BDE2E12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Rural Urban 3pt</w:t>
            </w:r>
          </w:p>
        </w:tc>
        <w:tc>
          <w:tcPr>
            <w:tcW w:w="1330" w:type="dxa"/>
          </w:tcPr>
          <w:p w14:paraId="259A3BDC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000</w:t>
            </w:r>
          </w:p>
        </w:tc>
      </w:tr>
      <w:tr w:rsidR="00A91DE2" w:rsidRPr="006C3DCB" w14:paraId="37F055CA" w14:textId="77777777" w:rsidTr="006C3DCB">
        <w:tc>
          <w:tcPr>
            <w:tcW w:w="6118" w:type="dxa"/>
          </w:tcPr>
          <w:p w14:paraId="30654B8C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39100DDB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07)</w:t>
            </w:r>
          </w:p>
        </w:tc>
      </w:tr>
      <w:tr w:rsidR="00A91DE2" w:rsidRPr="006C3DCB" w14:paraId="413FCA0E" w14:textId="77777777" w:rsidTr="006C3DCB">
        <w:tc>
          <w:tcPr>
            <w:tcW w:w="6118" w:type="dxa"/>
          </w:tcPr>
          <w:p w14:paraId="1A17E7F3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Log of Total Population</w:t>
            </w:r>
          </w:p>
        </w:tc>
        <w:tc>
          <w:tcPr>
            <w:tcW w:w="1330" w:type="dxa"/>
          </w:tcPr>
          <w:p w14:paraId="222A064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83</w:t>
            </w:r>
          </w:p>
        </w:tc>
      </w:tr>
      <w:tr w:rsidR="00A91DE2" w:rsidRPr="006C3DCB" w14:paraId="240F5817" w14:textId="77777777" w:rsidTr="006C3DCB">
        <w:tc>
          <w:tcPr>
            <w:tcW w:w="6118" w:type="dxa"/>
          </w:tcPr>
          <w:p w14:paraId="47374304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2E12D8AE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64)</w:t>
            </w:r>
          </w:p>
        </w:tc>
      </w:tr>
      <w:tr w:rsidR="00A91DE2" w:rsidRPr="006C3DCB" w14:paraId="3C9129C7" w14:textId="77777777" w:rsidTr="006C3DCB">
        <w:tc>
          <w:tcPr>
            <w:tcW w:w="6118" w:type="dxa"/>
          </w:tcPr>
          <w:p w14:paraId="7BB32BC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330" w:type="dxa"/>
          </w:tcPr>
          <w:p w14:paraId="23A2EE00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086</w:t>
            </w:r>
          </w:p>
        </w:tc>
      </w:tr>
      <w:tr w:rsidR="00A91DE2" w:rsidRPr="006C3DCB" w14:paraId="62299BCB" w14:textId="77777777" w:rsidTr="006C3DCB">
        <w:tc>
          <w:tcPr>
            <w:tcW w:w="6118" w:type="dxa"/>
          </w:tcPr>
          <w:p w14:paraId="27FC7E7A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1C8CD73A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66)</w:t>
            </w:r>
          </w:p>
        </w:tc>
      </w:tr>
      <w:tr w:rsidR="00A91DE2" w:rsidRPr="006C3DCB" w14:paraId="386835EE" w14:textId="77777777" w:rsidTr="006C3DCB">
        <w:tc>
          <w:tcPr>
            <w:tcW w:w="6118" w:type="dxa"/>
          </w:tcPr>
          <w:p w14:paraId="714A9EC6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Percent White, Non-Hispanic</w:t>
            </w:r>
          </w:p>
        </w:tc>
        <w:tc>
          <w:tcPr>
            <w:tcW w:w="1330" w:type="dxa"/>
          </w:tcPr>
          <w:p w14:paraId="56B9FE93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05</w:t>
            </w:r>
          </w:p>
        </w:tc>
      </w:tr>
      <w:tr w:rsidR="00A91DE2" w:rsidRPr="006C3DCB" w14:paraId="1565D78E" w14:textId="77777777" w:rsidTr="006C3DCB">
        <w:tc>
          <w:tcPr>
            <w:tcW w:w="6118" w:type="dxa"/>
          </w:tcPr>
          <w:p w14:paraId="10E9ADDA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6FBF351F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30)</w:t>
            </w:r>
          </w:p>
        </w:tc>
      </w:tr>
      <w:tr w:rsidR="00A91DE2" w:rsidRPr="006C3DCB" w14:paraId="54FA5BB9" w14:textId="77777777" w:rsidTr="006C3DCB">
        <w:tc>
          <w:tcPr>
            <w:tcW w:w="6118" w:type="dxa"/>
          </w:tcPr>
          <w:p w14:paraId="7F0B2EA2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330" w:type="dxa"/>
          </w:tcPr>
          <w:p w14:paraId="6B090B10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156</w:t>
            </w:r>
          </w:p>
        </w:tc>
      </w:tr>
      <w:tr w:rsidR="00A91DE2" w:rsidRPr="006C3DCB" w14:paraId="6597E56D" w14:textId="77777777" w:rsidTr="006C3DCB">
        <w:tc>
          <w:tcPr>
            <w:tcW w:w="6118" w:type="dxa"/>
          </w:tcPr>
          <w:p w14:paraId="239DAC3D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72E56671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113)</w:t>
            </w:r>
          </w:p>
        </w:tc>
      </w:tr>
      <w:tr w:rsidR="00A91DE2" w:rsidRPr="006C3DCB" w14:paraId="2E0DBF48" w14:textId="77777777" w:rsidTr="006C3DCB">
        <w:tc>
          <w:tcPr>
            <w:tcW w:w="6118" w:type="dxa"/>
          </w:tcPr>
          <w:p w14:paraId="0F49617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330" w:type="dxa"/>
          </w:tcPr>
          <w:p w14:paraId="0D2DB88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106</w:t>
            </w:r>
          </w:p>
        </w:tc>
      </w:tr>
      <w:tr w:rsidR="00A91DE2" w:rsidRPr="006C3DCB" w14:paraId="58D42562" w14:textId="77777777" w:rsidTr="006C3DCB">
        <w:tc>
          <w:tcPr>
            <w:tcW w:w="6118" w:type="dxa"/>
          </w:tcPr>
          <w:p w14:paraId="607000A0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43D4E14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119)</w:t>
            </w:r>
          </w:p>
        </w:tc>
      </w:tr>
      <w:tr w:rsidR="00A91DE2" w:rsidRPr="006C3DCB" w14:paraId="60937C08" w14:textId="77777777" w:rsidTr="006C3DCB">
        <w:tc>
          <w:tcPr>
            <w:tcW w:w="6118" w:type="dxa"/>
          </w:tcPr>
          <w:p w14:paraId="5DAAF55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2</w:t>
            </w:r>
          </w:p>
        </w:tc>
        <w:tc>
          <w:tcPr>
            <w:tcW w:w="1330" w:type="dxa"/>
          </w:tcPr>
          <w:p w14:paraId="02931B85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15</w:t>
            </w:r>
          </w:p>
        </w:tc>
      </w:tr>
      <w:tr w:rsidR="00A91DE2" w:rsidRPr="006C3DCB" w14:paraId="56A77E47" w14:textId="77777777" w:rsidTr="006C3DCB">
        <w:tc>
          <w:tcPr>
            <w:tcW w:w="6118" w:type="dxa"/>
          </w:tcPr>
          <w:p w14:paraId="150A1A06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3F951DD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7)</w:t>
            </w:r>
          </w:p>
        </w:tc>
      </w:tr>
      <w:tr w:rsidR="00A91DE2" w:rsidRPr="006C3DCB" w14:paraId="545FD998" w14:textId="77777777" w:rsidTr="006C3DCB">
        <w:tc>
          <w:tcPr>
            <w:tcW w:w="6118" w:type="dxa"/>
          </w:tcPr>
          <w:p w14:paraId="72A43F35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3</w:t>
            </w:r>
          </w:p>
        </w:tc>
        <w:tc>
          <w:tcPr>
            <w:tcW w:w="1330" w:type="dxa"/>
          </w:tcPr>
          <w:p w14:paraId="2219D72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26</w:t>
            </w:r>
          </w:p>
        </w:tc>
      </w:tr>
      <w:tr w:rsidR="00A91DE2" w:rsidRPr="006C3DCB" w14:paraId="0EF06EC8" w14:textId="77777777" w:rsidTr="006C3DCB">
        <w:tc>
          <w:tcPr>
            <w:tcW w:w="6118" w:type="dxa"/>
          </w:tcPr>
          <w:p w14:paraId="7C2B81AB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2C1A7B1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7)</w:t>
            </w:r>
          </w:p>
        </w:tc>
      </w:tr>
      <w:tr w:rsidR="00A91DE2" w:rsidRPr="006C3DCB" w14:paraId="22B41798" w14:textId="77777777" w:rsidTr="006C3DCB">
        <w:tc>
          <w:tcPr>
            <w:tcW w:w="6118" w:type="dxa"/>
          </w:tcPr>
          <w:p w14:paraId="38D6B131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4</w:t>
            </w:r>
          </w:p>
        </w:tc>
        <w:tc>
          <w:tcPr>
            <w:tcW w:w="1330" w:type="dxa"/>
          </w:tcPr>
          <w:p w14:paraId="1F588A0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35*</w:t>
            </w:r>
          </w:p>
        </w:tc>
      </w:tr>
      <w:tr w:rsidR="00A91DE2" w:rsidRPr="006C3DCB" w14:paraId="48878EAD" w14:textId="77777777" w:rsidTr="006C3DCB">
        <w:tc>
          <w:tcPr>
            <w:tcW w:w="6118" w:type="dxa"/>
          </w:tcPr>
          <w:p w14:paraId="71F9EF04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1C5373A0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8)</w:t>
            </w:r>
          </w:p>
        </w:tc>
      </w:tr>
      <w:tr w:rsidR="00A91DE2" w:rsidRPr="006C3DCB" w14:paraId="6295D92B" w14:textId="77777777" w:rsidTr="006C3DCB">
        <w:tc>
          <w:tcPr>
            <w:tcW w:w="6118" w:type="dxa"/>
          </w:tcPr>
          <w:p w14:paraId="13795C9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5</w:t>
            </w:r>
          </w:p>
        </w:tc>
        <w:tc>
          <w:tcPr>
            <w:tcW w:w="1330" w:type="dxa"/>
          </w:tcPr>
          <w:p w14:paraId="31E2BDBD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13</w:t>
            </w:r>
          </w:p>
        </w:tc>
      </w:tr>
      <w:tr w:rsidR="00A91DE2" w:rsidRPr="006C3DCB" w14:paraId="6C01C109" w14:textId="77777777" w:rsidTr="006C3DCB">
        <w:tc>
          <w:tcPr>
            <w:tcW w:w="6118" w:type="dxa"/>
          </w:tcPr>
          <w:p w14:paraId="29B93AD6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4212F30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7)</w:t>
            </w:r>
          </w:p>
        </w:tc>
      </w:tr>
      <w:tr w:rsidR="00A91DE2" w:rsidRPr="006C3DCB" w14:paraId="0465A951" w14:textId="77777777" w:rsidTr="006C3DCB">
        <w:tc>
          <w:tcPr>
            <w:tcW w:w="6118" w:type="dxa"/>
          </w:tcPr>
          <w:p w14:paraId="1A57554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6</w:t>
            </w:r>
          </w:p>
        </w:tc>
        <w:tc>
          <w:tcPr>
            <w:tcW w:w="1330" w:type="dxa"/>
          </w:tcPr>
          <w:p w14:paraId="236F6AEC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22</w:t>
            </w:r>
          </w:p>
        </w:tc>
      </w:tr>
      <w:tr w:rsidR="00A91DE2" w:rsidRPr="006C3DCB" w14:paraId="719DB778" w14:textId="77777777" w:rsidTr="006C3DCB">
        <w:tc>
          <w:tcPr>
            <w:tcW w:w="6118" w:type="dxa"/>
          </w:tcPr>
          <w:p w14:paraId="4B1D4A23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3DB20605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8)</w:t>
            </w:r>
          </w:p>
        </w:tc>
      </w:tr>
      <w:tr w:rsidR="00A91DE2" w:rsidRPr="006C3DCB" w14:paraId="795775D2" w14:textId="77777777" w:rsidTr="006C3DCB">
        <w:tc>
          <w:tcPr>
            <w:tcW w:w="6118" w:type="dxa"/>
          </w:tcPr>
          <w:p w14:paraId="4A9465A3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7</w:t>
            </w:r>
          </w:p>
        </w:tc>
        <w:tc>
          <w:tcPr>
            <w:tcW w:w="1330" w:type="dxa"/>
          </w:tcPr>
          <w:p w14:paraId="3A0BFF8C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06</w:t>
            </w:r>
          </w:p>
        </w:tc>
      </w:tr>
      <w:tr w:rsidR="00A91DE2" w:rsidRPr="006C3DCB" w14:paraId="447E74E6" w14:textId="77777777" w:rsidTr="006C3DCB">
        <w:tc>
          <w:tcPr>
            <w:tcW w:w="6118" w:type="dxa"/>
          </w:tcPr>
          <w:p w14:paraId="2B5002EF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378D583A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9)</w:t>
            </w:r>
          </w:p>
        </w:tc>
      </w:tr>
      <w:tr w:rsidR="00A91DE2" w:rsidRPr="006C3DCB" w14:paraId="6C383C3B" w14:textId="77777777" w:rsidTr="006C3DCB">
        <w:tc>
          <w:tcPr>
            <w:tcW w:w="6118" w:type="dxa"/>
          </w:tcPr>
          <w:p w14:paraId="42576E80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8</w:t>
            </w:r>
          </w:p>
        </w:tc>
        <w:tc>
          <w:tcPr>
            <w:tcW w:w="1330" w:type="dxa"/>
          </w:tcPr>
          <w:p w14:paraId="2F370143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-0.010</w:t>
            </w:r>
          </w:p>
        </w:tc>
      </w:tr>
      <w:tr w:rsidR="00A91DE2" w:rsidRPr="006C3DCB" w14:paraId="6D6FC41D" w14:textId="77777777" w:rsidTr="006C3DCB">
        <w:tc>
          <w:tcPr>
            <w:tcW w:w="6118" w:type="dxa"/>
          </w:tcPr>
          <w:p w14:paraId="446B9BEB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</w:tcPr>
          <w:p w14:paraId="6F49633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19)</w:t>
            </w:r>
          </w:p>
        </w:tc>
      </w:tr>
      <w:tr w:rsidR="00A91DE2" w:rsidRPr="006C3DCB" w14:paraId="1862EF46" w14:textId="77777777" w:rsidTr="006C3DCB">
        <w:tc>
          <w:tcPr>
            <w:tcW w:w="6118" w:type="dxa"/>
          </w:tcPr>
          <w:p w14:paraId="73C3810C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Census Division 9</w:t>
            </w:r>
          </w:p>
        </w:tc>
        <w:tc>
          <w:tcPr>
            <w:tcW w:w="1330" w:type="dxa"/>
          </w:tcPr>
          <w:p w14:paraId="2E3A9495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040*</w:t>
            </w:r>
          </w:p>
        </w:tc>
      </w:tr>
      <w:tr w:rsidR="00A91DE2" w:rsidRPr="006C3DCB" w14:paraId="35D26E25" w14:textId="77777777" w:rsidTr="006C3DCB">
        <w:tc>
          <w:tcPr>
            <w:tcW w:w="6118" w:type="dxa"/>
            <w:tcBorders>
              <w:bottom w:val="single" w:sz="4" w:space="0" w:color="auto"/>
            </w:tcBorders>
          </w:tcPr>
          <w:p w14:paraId="26820D6C" w14:textId="77777777" w:rsidR="00A91DE2" w:rsidRPr="006C3DCB" w:rsidRDefault="00A91DE2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330" w:type="dxa"/>
            <w:tcBorders>
              <w:bottom w:val="single" w:sz="4" w:space="0" w:color="auto"/>
            </w:tcBorders>
          </w:tcPr>
          <w:p w14:paraId="6649BC87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(0.023)</w:t>
            </w:r>
          </w:p>
        </w:tc>
      </w:tr>
      <w:tr w:rsidR="00A91DE2" w:rsidRPr="006C3DCB" w14:paraId="790323E7" w14:textId="77777777" w:rsidTr="006C3DCB">
        <w:tc>
          <w:tcPr>
            <w:tcW w:w="6118" w:type="dxa"/>
            <w:tcBorders>
              <w:top w:val="single" w:sz="4" w:space="0" w:color="auto"/>
            </w:tcBorders>
          </w:tcPr>
          <w:p w14:paraId="64D858E1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N</w:t>
            </w:r>
          </w:p>
        </w:tc>
        <w:tc>
          <w:tcPr>
            <w:tcW w:w="1330" w:type="dxa"/>
            <w:tcBorders>
              <w:top w:val="single" w:sz="4" w:space="0" w:color="auto"/>
            </w:tcBorders>
          </w:tcPr>
          <w:p w14:paraId="5AD6AEF7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103,350</w:t>
            </w:r>
          </w:p>
        </w:tc>
      </w:tr>
      <w:tr w:rsidR="00A91DE2" w:rsidRPr="006C3DCB" w14:paraId="62D8F9A7" w14:textId="77777777" w:rsidTr="006C3DCB">
        <w:tc>
          <w:tcPr>
            <w:tcW w:w="6118" w:type="dxa"/>
          </w:tcPr>
          <w:p w14:paraId="08853D86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R-Squared</w:t>
            </w:r>
          </w:p>
        </w:tc>
        <w:tc>
          <w:tcPr>
            <w:tcW w:w="1330" w:type="dxa"/>
          </w:tcPr>
          <w:p w14:paraId="7A95E0AB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041</w:t>
            </w:r>
          </w:p>
        </w:tc>
      </w:tr>
      <w:tr w:rsidR="00A91DE2" w:rsidRPr="006C3DCB" w14:paraId="2C1906F5" w14:textId="77777777" w:rsidTr="006C3DCB">
        <w:tc>
          <w:tcPr>
            <w:tcW w:w="6118" w:type="dxa"/>
          </w:tcPr>
          <w:p w14:paraId="38EE6D7C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Adj. R-Squared</w:t>
            </w:r>
          </w:p>
        </w:tc>
        <w:tc>
          <w:tcPr>
            <w:tcW w:w="1330" w:type="dxa"/>
          </w:tcPr>
          <w:p w14:paraId="2DEB0484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04</w:t>
            </w:r>
          </w:p>
        </w:tc>
      </w:tr>
      <w:tr w:rsidR="00A91DE2" w:rsidRPr="006C3DCB" w14:paraId="38FC386B" w14:textId="77777777" w:rsidTr="006C3DCB">
        <w:tc>
          <w:tcPr>
            <w:tcW w:w="6118" w:type="dxa"/>
            <w:tcBorders>
              <w:bottom w:val="single" w:sz="4" w:space="0" w:color="auto"/>
            </w:tcBorders>
          </w:tcPr>
          <w:p w14:paraId="572CB806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Residual Std. Error</w:t>
            </w:r>
          </w:p>
        </w:tc>
        <w:tc>
          <w:tcPr>
            <w:tcW w:w="1330" w:type="dxa"/>
            <w:tcBorders>
              <w:bottom w:val="single" w:sz="4" w:space="0" w:color="auto"/>
            </w:tcBorders>
          </w:tcPr>
          <w:p w14:paraId="699CA1E8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0.19</w:t>
            </w:r>
          </w:p>
        </w:tc>
      </w:tr>
      <w:tr w:rsidR="00A91DE2" w:rsidRPr="006C3DCB" w14:paraId="78787676" w14:textId="77777777" w:rsidTr="006C3DCB">
        <w:tc>
          <w:tcPr>
            <w:tcW w:w="7448" w:type="dxa"/>
            <w:gridSpan w:val="2"/>
            <w:tcBorders>
              <w:top w:val="single" w:sz="4" w:space="0" w:color="auto"/>
            </w:tcBorders>
          </w:tcPr>
          <w:p w14:paraId="3F0D335E" w14:textId="77777777" w:rsidR="00A91DE2" w:rsidRPr="006C3DCB" w:rsidRDefault="00000000" w:rsidP="006C3DC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6C3DCB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40657A7D" w14:textId="77777777" w:rsidR="007A5B8D" w:rsidRPr="006C3DCB" w:rsidRDefault="007A5B8D" w:rsidP="006C3DCB">
      <w:pPr>
        <w:spacing w:after="0"/>
        <w:contextualSpacing/>
        <w:rPr>
          <w:rFonts w:ascii="Garamond" w:hAnsi="Garamond"/>
        </w:rPr>
      </w:pPr>
    </w:p>
    <w:sectPr w:rsidR="007A5B8D" w:rsidRPr="006C3DC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D5A6D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C70F6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DBD6268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572276719">
    <w:abstractNumId w:val="0"/>
  </w:num>
  <w:num w:numId="2" w16cid:durableId="1333049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986250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1DE2"/>
    <w:rsid w:val="006C3DCB"/>
    <w:rsid w:val="007A5B8D"/>
    <w:rsid w:val="00A91DE2"/>
    <w:rsid w:val="00C9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DC48E"/>
  <w15:docId w15:val="{1AC5C1EA-EC76-47A1-B478-60C68B156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2</Words>
  <Characters>639</Characters>
  <Application>Microsoft Office Word</Application>
  <DocSecurity>0</DocSecurity>
  <Lines>5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1:00Z</dcterms:created>
  <dcterms:modified xsi:type="dcterms:W3CDTF">2025-01-06T19:21:00Z</dcterms:modified>
</cp:coreProperties>
</file>